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C3C59" w:rsidRPr="00163090" w:rsidRDefault="00CC3C59" w:rsidP="00CC3C59">
      <w:pPr>
        <w:rPr>
          <w:sz w:val="28"/>
        </w:rPr>
      </w:pPr>
      <w:r w:rsidRPr="0030644D">
        <w:rPr>
          <w:noProof/>
          <w:sz w:val="28"/>
        </w:rPr>
        <w:drawing>
          <wp:anchor distT="0" distB="0" distL="114300" distR="114300" simplePos="0" relativeHeight="251659264" behindDoc="0" locked="0" layoutInCell="1" allowOverlap="1" wp14:anchorId="1BD1ADAB" wp14:editId="560043F9">
            <wp:simplePos x="0" y="0"/>
            <wp:positionH relativeFrom="column">
              <wp:posOffset>-1905</wp:posOffset>
            </wp:positionH>
            <wp:positionV relativeFrom="paragraph">
              <wp:posOffset>0</wp:posOffset>
            </wp:positionV>
            <wp:extent cx="548640" cy="548640"/>
            <wp:effectExtent l="0" t="0" r="3810" b="3810"/>
            <wp:wrapSquare wrapText="bothSides"/>
            <wp:docPr id="2" name="Picture 2" descr="C:\Users\alclayt1\Downloads\DEVELOPblack(150dpi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lclayt1\Downloads\DEVELOPblack(150dpi)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" cy="548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sz w:val="28"/>
        </w:rPr>
        <w:t xml:space="preserve">NASA </w:t>
      </w:r>
      <w:r w:rsidRPr="00163090">
        <w:rPr>
          <w:sz w:val="28"/>
        </w:rPr>
        <w:t>DEVELOP National Program</w:t>
      </w:r>
    </w:p>
    <w:p w:rsidR="00CC3C59" w:rsidRDefault="00CC3C59" w:rsidP="00CC3C59">
      <w:pPr>
        <w:rPr>
          <w:b/>
          <w:sz w:val="24"/>
        </w:rPr>
      </w:pPr>
      <w:r w:rsidRPr="00163090">
        <w:rPr>
          <w:b/>
          <w:sz w:val="24"/>
        </w:rPr>
        <w:t>Project Request Form</w:t>
      </w:r>
    </w:p>
    <w:p w:rsidR="00CC3C59" w:rsidRPr="00163090" w:rsidRDefault="00CC3C59" w:rsidP="00CC3C59">
      <w:pPr>
        <w:rPr>
          <w:b/>
          <w:sz w:val="24"/>
        </w:rPr>
      </w:pPr>
      <w:bookmarkStart w:id="0" w:name="_GoBack"/>
      <w:bookmarkEnd w:id="0"/>
    </w:p>
    <w:p w:rsidR="00163090" w:rsidRDefault="00163090"/>
    <w:p w:rsidR="00227EC5" w:rsidRDefault="00163090">
      <w:r>
        <w:t xml:space="preserve">This request form is for </w:t>
      </w:r>
      <w:r w:rsidR="0067784E">
        <w:t>organizations that</w:t>
      </w:r>
      <w:r>
        <w:t xml:space="preserve"> are interested in engaging </w:t>
      </w:r>
      <w:r w:rsidR="00DA6B53">
        <w:t xml:space="preserve">with </w:t>
      </w:r>
      <w:r>
        <w:t xml:space="preserve">DEVELOP to explore the application of NASA’s Earth observations in their decision-making process. Reasonable requests will be responded to by DEVELOP leadership. </w:t>
      </w:r>
    </w:p>
    <w:p w:rsidR="00227EC5" w:rsidRDefault="00227EC5"/>
    <w:p w:rsidR="00163090" w:rsidRDefault="00163090">
      <w:r>
        <w:t xml:space="preserve">Please email the completed project request form to </w:t>
      </w:r>
      <w:hyperlink r:id="rId7" w:history="1">
        <w:r w:rsidRPr="00BF18F3">
          <w:rPr>
            <w:rStyle w:val="Hyperlink"/>
          </w:rPr>
          <w:t>NASA-DL-DEVELOP@mail.nasa.gov</w:t>
        </w:r>
      </w:hyperlink>
      <w:r>
        <w:t>. If you have any questions while filling out this form, please call 757-864-3761.</w:t>
      </w:r>
    </w:p>
    <w:p w:rsidR="00163090" w:rsidRDefault="00163090"/>
    <w:p w:rsidR="00D17328" w:rsidRPr="00D17328" w:rsidRDefault="00D17328">
      <w:pPr>
        <w:rPr>
          <w:b/>
          <w:u w:val="single"/>
        </w:rPr>
      </w:pPr>
      <w:r>
        <w:rPr>
          <w:b/>
          <w:u w:val="single"/>
        </w:rPr>
        <w:t>Requester Information:</w:t>
      </w:r>
    </w:p>
    <w:p w:rsidR="00163090" w:rsidRDefault="00163090">
      <w:r w:rsidRPr="00163090">
        <w:rPr>
          <w:b/>
        </w:rPr>
        <w:t>Name:</w:t>
      </w:r>
      <w:r>
        <w:t xml:space="preserve"> </w:t>
      </w:r>
      <w:sdt>
        <w:sdtPr>
          <w:id w:val="-1318952180"/>
          <w:placeholder>
            <w:docPart w:val="DefaultPlaceholder_1082065158"/>
          </w:placeholder>
          <w:showingPlcHdr/>
        </w:sdtPr>
        <w:sdtEndPr/>
        <w:sdtContent>
          <w:r w:rsidRPr="00BF18F3">
            <w:rPr>
              <w:rStyle w:val="PlaceholderText"/>
            </w:rPr>
            <w:t>Click here to enter text.</w:t>
          </w:r>
        </w:sdtContent>
      </w:sdt>
    </w:p>
    <w:p w:rsidR="00163090" w:rsidRDefault="00163090">
      <w:r w:rsidRPr="00163090">
        <w:rPr>
          <w:b/>
        </w:rPr>
        <w:t>Title &amp; Organization:</w:t>
      </w:r>
      <w:r>
        <w:t xml:space="preserve"> </w:t>
      </w:r>
      <w:sdt>
        <w:sdtPr>
          <w:id w:val="666528739"/>
          <w:placeholder>
            <w:docPart w:val="DefaultPlaceholder_1082065158"/>
          </w:placeholder>
          <w:showingPlcHdr/>
        </w:sdtPr>
        <w:sdtEndPr/>
        <w:sdtContent>
          <w:r w:rsidRPr="00BF18F3">
            <w:rPr>
              <w:rStyle w:val="PlaceholderText"/>
            </w:rPr>
            <w:t>Click here to enter text.</w:t>
          </w:r>
        </w:sdtContent>
      </w:sdt>
    </w:p>
    <w:p w:rsidR="00163090" w:rsidRPr="00227EC5" w:rsidRDefault="00163090">
      <w:r w:rsidRPr="00163090">
        <w:rPr>
          <w:b/>
        </w:rPr>
        <w:t xml:space="preserve">Contact Information: </w:t>
      </w:r>
      <w:r w:rsidR="00227EC5">
        <w:t>(please check your preferred method of communication)</w:t>
      </w:r>
    </w:p>
    <w:p w:rsidR="00163090" w:rsidRDefault="00163090">
      <w:r>
        <w:tab/>
      </w:r>
      <w:sdt>
        <w:sdtPr>
          <w:id w:val="16005160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27EC5">
            <w:rPr>
              <w:rFonts w:ascii="MS Gothic" w:eastAsia="MS Gothic" w:hint="eastAsia"/>
            </w:rPr>
            <w:t>☐</w:t>
          </w:r>
        </w:sdtContent>
      </w:sdt>
      <w:r w:rsidR="00227EC5">
        <w:t xml:space="preserve"> </w:t>
      </w:r>
      <w:r w:rsidRPr="00163090">
        <w:rPr>
          <w:i/>
        </w:rPr>
        <w:t>Email Address:</w:t>
      </w:r>
      <w:r>
        <w:t xml:space="preserve"> </w:t>
      </w:r>
      <w:sdt>
        <w:sdtPr>
          <w:id w:val="1315760099"/>
          <w:placeholder>
            <w:docPart w:val="DefaultPlaceholder_1082065158"/>
          </w:placeholder>
          <w:showingPlcHdr/>
        </w:sdtPr>
        <w:sdtEndPr/>
        <w:sdtContent>
          <w:r w:rsidRPr="00BF18F3">
            <w:rPr>
              <w:rStyle w:val="PlaceholderText"/>
            </w:rPr>
            <w:t>Click here to enter text.</w:t>
          </w:r>
        </w:sdtContent>
      </w:sdt>
    </w:p>
    <w:p w:rsidR="00163090" w:rsidRDefault="00163090">
      <w:r>
        <w:tab/>
      </w:r>
      <w:sdt>
        <w:sdtPr>
          <w:id w:val="365510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27EC5">
            <w:rPr>
              <w:rFonts w:ascii="MS Gothic" w:eastAsia="MS Gothic" w:hAnsi="MS Gothic" w:hint="eastAsia"/>
            </w:rPr>
            <w:t>☐</w:t>
          </w:r>
        </w:sdtContent>
      </w:sdt>
      <w:r w:rsidR="00227EC5">
        <w:t xml:space="preserve"> </w:t>
      </w:r>
      <w:r w:rsidRPr="00163090">
        <w:rPr>
          <w:i/>
        </w:rPr>
        <w:t>Phone Number:</w:t>
      </w:r>
      <w:r>
        <w:t xml:space="preserve"> </w:t>
      </w:r>
      <w:sdt>
        <w:sdtPr>
          <w:id w:val="1292253859"/>
          <w:placeholder>
            <w:docPart w:val="DefaultPlaceholder_1082065158"/>
          </w:placeholder>
          <w:showingPlcHdr/>
        </w:sdtPr>
        <w:sdtEndPr/>
        <w:sdtContent>
          <w:r w:rsidRPr="00BF18F3">
            <w:rPr>
              <w:rStyle w:val="PlaceholderText"/>
            </w:rPr>
            <w:t>Click here to enter text.</w:t>
          </w:r>
        </w:sdtContent>
      </w:sdt>
    </w:p>
    <w:p w:rsidR="00D17328" w:rsidRDefault="00D17328" w:rsidP="00D17328">
      <w:pPr>
        <w:rPr>
          <w:b/>
        </w:rPr>
      </w:pPr>
      <w:r>
        <w:rPr>
          <w:b/>
        </w:rPr>
        <w:t xml:space="preserve">Is your organization an end user? An end user </w:t>
      </w:r>
      <w:proofErr w:type="gramStart"/>
      <w:r>
        <w:rPr>
          <w:b/>
        </w:rPr>
        <w:t>is defined</w:t>
      </w:r>
      <w:proofErr w:type="gramEnd"/>
      <w:r>
        <w:rPr>
          <w:b/>
        </w:rPr>
        <w:t xml:space="preserve"> as an organization that can use the project’s products or methodologies to make a decision or policy.     </w:t>
      </w:r>
      <w:sdt>
        <w:sdtPr>
          <w:id w:val="16985047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int="eastAsia"/>
            </w:rPr>
            <w:t>☐</w:t>
          </w:r>
        </w:sdtContent>
      </w:sdt>
      <w:r>
        <w:t xml:space="preserve"> </w:t>
      </w:r>
      <w:r>
        <w:rPr>
          <w:i/>
        </w:rPr>
        <w:t>Yes</w:t>
      </w:r>
      <w:r>
        <w:tab/>
      </w:r>
      <w:sdt>
        <w:sdtPr>
          <w:id w:val="-12974493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</w:t>
      </w:r>
      <w:r>
        <w:rPr>
          <w:i/>
        </w:rPr>
        <w:t>No</w:t>
      </w:r>
    </w:p>
    <w:p w:rsidR="00D17328" w:rsidRDefault="00D17328">
      <w:pPr>
        <w:rPr>
          <w:b/>
        </w:rPr>
      </w:pPr>
    </w:p>
    <w:p w:rsidR="00DA6B53" w:rsidRPr="00DA6B53" w:rsidRDefault="00DA6B53">
      <w:pPr>
        <w:rPr>
          <w:b/>
        </w:rPr>
      </w:pPr>
      <w:r>
        <w:rPr>
          <w:b/>
        </w:rPr>
        <w:t>How did you hear about DEVELOP?</w:t>
      </w:r>
    </w:p>
    <w:sdt>
      <w:sdtPr>
        <w:id w:val="1655100151"/>
        <w:placeholder>
          <w:docPart w:val="DA9B5206D0EF49158294ED9E24EE6B0C"/>
        </w:placeholder>
        <w:showingPlcHdr/>
      </w:sdtPr>
      <w:sdtEndPr/>
      <w:sdtContent>
        <w:p w:rsidR="00163090" w:rsidRDefault="00DA6B53">
          <w:r w:rsidRPr="00BF18F3">
            <w:rPr>
              <w:rStyle w:val="PlaceholderText"/>
            </w:rPr>
            <w:t>Click here to enter text.</w:t>
          </w:r>
        </w:p>
      </w:sdtContent>
    </w:sdt>
    <w:p w:rsidR="00DA6B53" w:rsidRDefault="00DA6B53"/>
    <w:p w:rsidR="00D17328" w:rsidRDefault="00D17328">
      <w:pPr>
        <w:rPr>
          <w:b/>
        </w:rPr>
      </w:pPr>
    </w:p>
    <w:p w:rsidR="00D17328" w:rsidRPr="00D17328" w:rsidRDefault="00D17328">
      <w:pPr>
        <w:rPr>
          <w:b/>
          <w:u w:val="single"/>
        </w:rPr>
      </w:pPr>
      <w:r>
        <w:rPr>
          <w:b/>
          <w:u w:val="single"/>
        </w:rPr>
        <w:t>Project Idea:</w:t>
      </w:r>
    </w:p>
    <w:p w:rsidR="00163090" w:rsidRDefault="00163090">
      <w:r w:rsidRPr="00163090">
        <w:rPr>
          <w:b/>
        </w:rPr>
        <w:t xml:space="preserve">What is the </w:t>
      </w:r>
      <w:r w:rsidR="00227EC5">
        <w:rPr>
          <w:b/>
        </w:rPr>
        <w:t>issue</w:t>
      </w:r>
      <w:r w:rsidR="00227EC5" w:rsidRPr="00163090">
        <w:rPr>
          <w:b/>
        </w:rPr>
        <w:t xml:space="preserve"> </w:t>
      </w:r>
      <w:r w:rsidR="00227EC5">
        <w:rPr>
          <w:b/>
        </w:rPr>
        <w:t xml:space="preserve">and/or </w:t>
      </w:r>
      <w:r w:rsidR="000F279F">
        <w:rPr>
          <w:b/>
        </w:rPr>
        <w:t>environmental</w:t>
      </w:r>
      <w:r w:rsidRPr="00163090">
        <w:rPr>
          <w:b/>
        </w:rPr>
        <w:t xml:space="preserve"> concern</w:t>
      </w:r>
      <w:r w:rsidR="00227EC5">
        <w:rPr>
          <w:b/>
        </w:rPr>
        <w:t xml:space="preserve"> </w:t>
      </w:r>
      <w:r w:rsidRPr="00163090">
        <w:rPr>
          <w:b/>
        </w:rPr>
        <w:t>at hand</w:t>
      </w:r>
      <w:r w:rsidR="00FA5095">
        <w:rPr>
          <w:b/>
        </w:rPr>
        <w:t>,</w:t>
      </w:r>
      <w:r w:rsidR="000F279F">
        <w:rPr>
          <w:b/>
        </w:rPr>
        <w:t xml:space="preserve"> and where is it occurring</w:t>
      </w:r>
      <w:r w:rsidR="00227EC5">
        <w:rPr>
          <w:b/>
        </w:rPr>
        <w:t>?</w:t>
      </w:r>
      <w:r>
        <w:t xml:space="preserve"> </w:t>
      </w:r>
      <w:sdt>
        <w:sdtPr>
          <w:id w:val="-907064040"/>
          <w:placeholder>
            <w:docPart w:val="DefaultPlaceholder_1082065158"/>
          </w:placeholder>
          <w:showingPlcHdr/>
        </w:sdtPr>
        <w:sdtEndPr/>
        <w:sdtContent>
          <w:r w:rsidRPr="00BF18F3">
            <w:rPr>
              <w:rStyle w:val="PlaceholderText"/>
            </w:rPr>
            <w:t>Click here to enter text.</w:t>
          </w:r>
        </w:sdtContent>
      </w:sdt>
    </w:p>
    <w:p w:rsidR="00163090" w:rsidRDefault="00163090"/>
    <w:p w:rsidR="00163090" w:rsidRDefault="00163090">
      <w:r w:rsidRPr="00163090">
        <w:rPr>
          <w:b/>
        </w:rPr>
        <w:t xml:space="preserve">What decision </w:t>
      </w:r>
      <w:r w:rsidR="00227EC5">
        <w:rPr>
          <w:b/>
        </w:rPr>
        <w:t>is being made relative to the above mentioned issue</w:t>
      </w:r>
      <w:r w:rsidR="000F279F">
        <w:rPr>
          <w:b/>
        </w:rPr>
        <w:t>, that you think could be improved through the incorporation of NASA Earth observations</w:t>
      </w:r>
      <w:r w:rsidR="00227EC5">
        <w:rPr>
          <w:b/>
        </w:rPr>
        <w:t>?</w:t>
      </w:r>
      <w:r>
        <w:t xml:space="preserve"> </w:t>
      </w:r>
      <w:sdt>
        <w:sdtPr>
          <w:id w:val="-114909407"/>
          <w:placeholder>
            <w:docPart w:val="DefaultPlaceholder_1082065158"/>
          </w:placeholder>
          <w:showingPlcHdr/>
        </w:sdtPr>
        <w:sdtEndPr/>
        <w:sdtContent>
          <w:r w:rsidRPr="00BF18F3">
            <w:rPr>
              <w:rStyle w:val="PlaceholderText"/>
            </w:rPr>
            <w:t>Click here to enter text.</w:t>
          </w:r>
        </w:sdtContent>
      </w:sdt>
    </w:p>
    <w:p w:rsidR="00163090" w:rsidRDefault="00163090" w:rsidP="00163090"/>
    <w:p w:rsidR="000F279F" w:rsidRPr="000F279F" w:rsidRDefault="00163090">
      <w:r w:rsidRPr="00163090">
        <w:rPr>
          <w:b/>
        </w:rPr>
        <w:t>What tools/end-products would be of use to the decision-making described above?</w:t>
      </w:r>
      <w:r>
        <w:t xml:space="preserve"> </w:t>
      </w:r>
      <w:sdt>
        <w:sdtPr>
          <w:id w:val="-1171331433"/>
          <w:placeholder>
            <w:docPart w:val="DefaultPlaceholder_1082065158"/>
          </w:placeholder>
          <w:showingPlcHdr/>
        </w:sdtPr>
        <w:sdtEndPr/>
        <w:sdtContent>
          <w:r w:rsidRPr="00BF18F3">
            <w:rPr>
              <w:rStyle w:val="PlaceholderText"/>
            </w:rPr>
            <w:t>Click here to enter text.</w:t>
          </w:r>
        </w:sdtContent>
      </w:sdt>
    </w:p>
    <w:p w:rsidR="000F279F" w:rsidRDefault="000F279F"/>
    <w:p w:rsidR="00227EC5" w:rsidRDefault="00163090">
      <w:pPr>
        <w:rPr>
          <w:b/>
        </w:rPr>
      </w:pPr>
      <w:r w:rsidRPr="00163090">
        <w:rPr>
          <w:b/>
        </w:rPr>
        <w:t>Description of project</w:t>
      </w:r>
      <w:r w:rsidR="00227EC5">
        <w:rPr>
          <w:b/>
        </w:rPr>
        <w:t>:</w:t>
      </w:r>
      <w:r w:rsidRPr="00163090">
        <w:rPr>
          <w:b/>
        </w:rPr>
        <w:t xml:space="preserve"> </w:t>
      </w:r>
      <w:r w:rsidRPr="00227EC5">
        <w:t>(</w:t>
      </w:r>
      <w:r w:rsidR="00227EC5" w:rsidRPr="00227EC5">
        <w:t xml:space="preserve">optional - only </w:t>
      </w:r>
      <w:r w:rsidRPr="00227EC5">
        <w:t>if</w:t>
      </w:r>
      <w:r w:rsidR="00227EC5" w:rsidRPr="00227EC5">
        <w:t xml:space="preserve"> any idea is</w:t>
      </w:r>
      <w:r w:rsidRPr="00227EC5">
        <w:t xml:space="preserve"> formulated yet</w:t>
      </w:r>
      <w:r w:rsidR="00227EC5" w:rsidRPr="00227EC5">
        <w:t>)</w:t>
      </w:r>
    </w:p>
    <w:p w:rsidR="00163090" w:rsidRDefault="00542BE7">
      <w:sdt>
        <w:sdtPr>
          <w:id w:val="1347056295"/>
          <w:placeholder>
            <w:docPart w:val="DefaultPlaceholder_1082065158"/>
          </w:placeholder>
          <w:showingPlcHdr/>
        </w:sdtPr>
        <w:sdtEndPr/>
        <w:sdtContent>
          <w:r w:rsidR="00163090" w:rsidRPr="00BF18F3">
            <w:rPr>
              <w:rStyle w:val="PlaceholderText"/>
            </w:rPr>
            <w:t>Click here to enter text.</w:t>
          </w:r>
        </w:sdtContent>
      </w:sdt>
    </w:p>
    <w:p w:rsidR="00163090" w:rsidRDefault="00163090"/>
    <w:p w:rsidR="00163090" w:rsidRPr="00227EC5" w:rsidRDefault="00163090">
      <w:r w:rsidRPr="00163090">
        <w:rPr>
          <w:b/>
        </w:rPr>
        <w:t>Any additional information/links that may be useful</w:t>
      </w:r>
      <w:r w:rsidR="00227EC5">
        <w:rPr>
          <w:b/>
        </w:rPr>
        <w:t xml:space="preserve"> to DEVELOP as they review this request</w:t>
      </w:r>
      <w:r w:rsidRPr="00163090">
        <w:rPr>
          <w:b/>
        </w:rPr>
        <w:t>:</w:t>
      </w:r>
      <w:r w:rsidR="00227EC5">
        <w:t xml:space="preserve"> (optional)</w:t>
      </w:r>
    </w:p>
    <w:sdt>
      <w:sdtPr>
        <w:id w:val="-473294265"/>
        <w:placeholder>
          <w:docPart w:val="DefaultPlaceholder_1082065158"/>
        </w:placeholder>
        <w:showingPlcHdr/>
      </w:sdtPr>
      <w:sdtEndPr/>
      <w:sdtContent>
        <w:p w:rsidR="00163090" w:rsidRDefault="00163090">
          <w:r w:rsidRPr="00BF18F3">
            <w:rPr>
              <w:rStyle w:val="PlaceholderText"/>
            </w:rPr>
            <w:t>Click here to enter text.</w:t>
          </w:r>
        </w:p>
      </w:sdtContent>
    </w:sdt>
    <w:sectPr w:rsidR="00163090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42BE7" w:rsidRDefault="00542BE7" w:rsidP="00CC3C59">
      <w:r>
        <w:separator/>
      </w:r>
    </w:p>
  </w:endnote>
  <w:endnote w:type="continuationSeparator" w:id="0">
    <w:p w:rsidR="00542BE7" w:rsidRDefault="00542BE7" w:rsidP="00CC3C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42BE7" w:rsidRDefault="00542BE7" w:rsidP="00CC3C59">
      <w:r>
        <w:separator/>
      </w:r>
    </w:p>
  </w:footnote>
  <w:footnote w:type="continuationSeparator" w:id="0">
    <w:p w:rsidR="00542BE7" w:rsidRDefault="00542BE7" w:rsidP="00CC3C5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C3C59" w:rsidRDefault="00CC3C5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QwNDY1NzcBkkBKSUcpOLW4ODM/D6TAqBYAZQvkSiwAAAA="/>
  </w:docVars>
  <w:rsids>
    <w:rsidRoot w:val="00163090"/>
    <w:rsid w:val="000F279F"/>
    <w:rsid w:val="00163090"/>
    <w:rsid w:val="00227EC5"/>
    <w:rsid w:val="00542BE7"/>
    <w:rsid w:val="0067784E"/>
    <w:rsid w:val="00B64E50"/>
    <w:rsid w:val="00C33FE9"/>
    <w:rsid w:val="00CC3C59"/>
    <w:rsid w:val="00D17328"/>
    <w:rsid w:val="00DA6B53"/>
    <w:rsid w:val="00FA50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2A8F4B"/>
  <w15:docId w15:val="{AFB3043B-4098-44FF-8196-9F59155291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entury Gothic" w:eastAsiaTheme="minorHAnsi" w:hAnsi="Century Gothic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6309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6309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309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163090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C3C5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C3C59"/>
  </w:style>
  <w:style w:type="paragraph" w:styleId="Footer">
    <w:name w:val="footer"/>
    <w:basedOn w:val="Normal"/>
    <w:link w:val="FooterChar"/>
    <w:uiPriority w:val="99"/>
    <w:unhideWhenUsed/>
    <w:rsid w:val="00CC3C5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C3C5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mailto:NASA-DL-DEVELOP@mail.nasa.gov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glossaryDocument" Target="glossary/document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10820651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A872D8-6C7E-410F-8943-2DE08B7720DF}"/>
      </w:docPartPr>
      <w:docPartBody>
        <w:p w:rsidR="00D04748" w:rsidRDefault="00AD0B2E">
          <w:r w:rsidRPr="00BF18F3">
            <w:rPr>
              <w:rStyle w:val="PlaceholderText"/>
            </w:rPr>
            <w:t>Click here to enter text.</w:t>
          </w:r>
        </w:p>
      </w:docPartBody>
    </w:docPart>
    <w:docPart>
      <w:docPartPr>
        <w:name w:val="DA9B5206D0EF49158294ED9E24EE6B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4E6F24-F68F-495D-BC94-19A72BDC5009}"/>
      </w:docPartPr>
      <w:docPartBody>
        <w:p w:rsidR="00EC6E37" w:rsidRDefault="00326CA0" w:rsidP="00326CA0">
          <w:pPr>
            <w:pStyle w:val="DA9B5206D0EF49158294ED9E24EE6B0C"/>
          </w:pPr>
          <w:r w:rsidRPr="00BF18F3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AD0B2E"/>
    <w:rsid w:val="00326CA0"/>
    <w:rsid w:val="0054797B"/>
    <w:rsid w:val="00597EA9"/>
    <w:rsid w:val="006E4441"/>
    <w:rsid w:val="00AD0B2E"/>
    <w:rsid w:val="00CF469D"/>
    <w:rsid w:val="00D04748"/>
    <w:rsid w:val="00D8193F"/>
    <w:rsid w:val="00E25A60"/>
    <w:rsid w:val="00EC6E37"/>
    <w:rsid w:val="00F66D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26CA0"/>
    <w:rPr>
      <w:color w:val="808080"/>
    </w:rPr>
  </w:style>
  <w:style w:type="paragraph" w:customStyle="1" w:styleId="DA9B5206D0EF49158294ED9E24EE6B0C">
    <w:name w:val="DA9B5206D0EF49158294ED9E24EE6B0C"/>
    <w:rsid w:val="00326CA0"/>
    <w:pPr>
      <w:spacing w:after="160" w:line="259" w:lineRule="auto"/>
    </w:pPr>
  </w:style>
  <w:style w:type="paragraph" w:customStyle="1" w:styleId="86EE5FDE24AC455994C5A5C0AFDFAC5D">
    <w:name w:val="86EE5FDE24AC455994C5A5C0AFDFAC5D"/>
    <w:rsid w:val="00326CA0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50</Words>
  <Characters>142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mchilds</dc:creator>
  <cp:lastModifiedBy>Clayton, Amanda L. (LARC-E3)[SSAI DEVELOP]</cp:lastModifiedBy>
  <cp:revision>3</cp:revision>
  <dcterms:created xsi:type="dcterms:W3CDTF">2019-05-08T20:54:00Z</dcterms:created>
  <dcterms:modified xsi:type="dcterms:W3CDTF">2019-06-19T13:34:00Z</dcterms:modified>
</cp:coreProperties>
</file>